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</w:t>
      </w:r>
    </w:p>
    <w:p>
      <w:pPr>
        <w:pStyle w:val="Author"/>
      </w:pPr>
      <w:r>
        <w:t xml:space="preserve">Rohitesh</w:t>
      </w:r>
      <w:r>
        <w:t xml:space="preserve"> </w:t>
      </w:r>
      <w:r>
        <w:t xml:space="preserve">Natarajan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July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bbf6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</dc:title>
  <dc:creator>Rohitesh Natarajan</dc:creator>
  <dcterms:created xsi:type="dcterms:W3CDTF">2020-07-21T08:53:43Z</dcterms:created>
  <dcterms:modified xsi:type="dcterms:W3CDTF">2020-07-21T08:53:43Z</dcterms:modified>
</cp:coreProperties>
</file>